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37702" w14:textId="77777777" w:rsidR="00FB05D0" w:rsidRDefault="002D11ED">
      <w:pPr>
        <w:pStyle w:val="Heading1"/>
        <w:rPr>
          <w:rFonts w:ascii="Verdana" w:hAnsi="Verdana"/>
          <w:sz w:val="44"/>
        </w:rPr>
      </w:pPr>
      <w:r>
        <w:rPr>
          <w:noProof/>
        </w:rPr>
        <w:drawing>
          <wp:anchor distT="0" distB="0" distL="114300" distR="114300" simplePos="0" relativeHeight="251657728" behindDoc="0" locked="0" layoutInCell="0" allowOverlap="1" wp14:anchorId="43A1F473" wp14:editId="372BBFC3">
            <wp:simplePos x="0" y="0"/>
            <wp:positionH relativeFrom="column">
              <wp:posOffset>-457200</wp:posOffset>
            </wp:positionH>
            <wp:positionV relativeFrom="paragraph">
              <wp:posOffset>-91440</wp:posOffset>
            </wp:positionV>
            <wp:extent cx="1181100" cy="1188720"/>
            <wp:effectExtent l="0" t="0" r="0" b="0"/>
            <wp:wrapNone/>
            <wp:docPr id="2" name="Picture 2" descr="cityse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tyseal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05D0">
        <w:tab/>
        <w:t xml:space="preserve">      </w:t>
      </w:r>
      <w:r w:rsidR="00FB05D0">
        <w:rPr>
          <w:rFonts w:ascii="Verdana" w:hAnsi="Verdana"/>
          <w:sz w:val="44"/>
        </w:rPr>
        <w:t>Taxation, Revenue and Utilization of</w:t>
      </w:r>
    </w:p>
    <w:p w14:paraId="5EB9744C" w14:textId="77777777" w:rsidR="00FB05D0" w:rsidRDefault="00FB05D0">
      <w:pPr>
        <w:rPr>
          <w:rFonts w:ascii="Verdana" w:hAnsi="Verdana"/>
          <w:sz w:val="44"/>
        </w:rPr>
      </w:pPr>
      <w:r>
        <w:tab/>
        <w:t xml:space="preserve">          </w:t>
      </w:r>
      <w:r>
        <w:rPr>
          <w:rFonts w:ascii="Verdana" w:hAnsi="Verdana"/>
          <w:sz w:val="44"/>
        </w:rPr>
        <w:t>Expenditures (TRUE) Commission</w:t>
      </w:r>
    </w:p>
    <w:p w14:paraId="0BAF6905" w14:textId="77777777" w:rsidR="00FB05D0" w:rsidRDefault="00FB05D0">
      <w:pPr>
        <w:rPr>
          <w:rFonts w:ascii="Verdana" w:hAnsi="Verdana"/>
          <w:sz w:val="44"/>
        </w:rPr>
      </w:pPr>
      <w:r>
        <w:rPr>
          <w:rFonts w:ascii="Verdana" w:hAnsi="Verdana"/>
          <w:sz w:val="44"/>
        </w:rPr>
        <w:tab/>
        <w:t xml:space="preserve">    </w:t>
      </w:r>
    </w:p>
    <w:p w14:paraId="635C9D63" w14:textId="77777777" w:rsidR="00FB05D0" w:rsidRDefault="00FB05D0">
      <w:pPr>
        <w:rPr>
          <w:rFonts w:ascii="Verdana" w:hAnsi="Verdana"/>
          <w:sz w:val="44"/>
        </w:rPr>
      </w:pPr>
    </w:p>
    <w:p w14:paraId="730EBE1F" w14:textId="77777777" w:rsidR="00EB1C9C" w:rsidRDefault="006338CF" w:rsidP="00EB1C9C">
      <w:pPr>
        <w:rPr>
          <w:rFonts w:ascii="Verdana" w:hAnsi="Verdana"/>
          <w:sz w:val="16"/>
        </w:rPr>
      </w:pPr>
      <w:r>
        <w:rPr>
          <w:b/>
          <w:sz w:val="28"/>
          <w:szCs w:val="28"/>
        </w:rPr>
        <w:t>Daniel Henry</w:t>
      </w:r>
      <w:r w:rsidR="001218F0">
        <w:rPr>
          <w:b/>
          <w:sz w:val="28"/>
          <w:szCs w:val="28"/>
        </w:rPr>
        <w:t>,</w:t>
      </w:r>
      <w:r w:rsidR="00FB05D0" w:rsidRPr="004B38AB">
        <w:rPr>
          <w:b/>
          <w:sz w:val="28"/>
          <w:szCs w:val="28"/>
        </w:rPr>
        <w:t xml:space="preserve"> Chair</w:t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rFonts w:ascii="Verdana" w:hAnsi="Verdana"/>
          <w:sz w:val="16"/>
        </w:rPr>
        <w:t>TRUE Commission</w:t>
      </w:r>
    </w:p>
    <w:p w14:paraId="17A09F54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c/o Jeff Clements</w:t>
      </w:r>
    </w:p>
    <w:p w14:paraId="080D1AEF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Suite 425, City Hall</w:t>
      </w:r>
    </w:p>
    <w:p w14:paraId="79CEE5E3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117 W. Duval Street</w:t>
      </w:r>
    </w:p>
    <w:p w14:paraId="115635F8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Jacksonville FL  32202</w:t>
      </w:r>
    </w:p>
    <w:p w14:paraId="3361325A" w14:textId="77777777" w:rsidR="00EB1C9C" w:rsidRDefault="006338CF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904-255-5137</w:t>
      </w:r>
    </w:p>
    <w:p w14:paraId="32D57692" w14:textId="77777777" w:rsidR="00EB1C9C" w:rsidRDefault="00EB1C9C" w:rsidP="00EB1C9C">
      <w:pPr>
        <w:rPr>
          <w:rFonts w:ascii="Verdana" w:hAnsi="Verdana"/>
          <w:sz w:val="16"/>
        </w:rPr>
      </w:pPr>
    </w:p>
    <w:p w14:paraId="42328AA4" w14:textId="77777777"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TO:</w:t>
      </w:r>
      <w:r>
        <w:rPr>
          <w:rFonts w:ascii="Verdana" w:hAnsi="Verdana"/>
          <w:sz w:val="22"/>
          <w:szCs w:val="22"/>
        </w:rPr>
        <w:tab/>
        <w:t>TRUE Commissioners</w:t>
      </w:r>
    </w:p>
    <w:p w14:paraId="27FD99FC" w14:textId="77777777" w:rsidR="006800C3" w:rsidRDefault="006800C3" w:rsidP="00EB1C9C">
      <w:pPr>
        <w:rPr>
          <w:rFonts w:ascii="Verdana" w:hAnsi="Verdana"/>
          <w:sz w:val="22"/>
          <w:szCs w:val="22"/>
        </w:rPr>
      </w:pPr>
    </w:p>
    <w:p w14:paraId="47091B4F" w14:textId="77777777"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FR:</w:t>
      </w:r>
      <w:r w:rsidR="00E036F3">
        <w:rPr>
          <w:rFonts w:ascii="Verdana" w:hAnsi="Verdana"/>
          <w:sz w:val="22"/>
          <w:szCs w:val="22"/>
        </w:rPr>
        <w:tab/>
      </w:r>
      <w:r w:rsidR="00FB3141">
        <w:rPr>
          <w:rFonts w:ascii="Verdana" w:hAnsi="Verdana"/>
          <w:sz w:val="22"/>
          <w:szCs w:val="22"/>
        </w:rPr>
        <w:t>Daniel Henry</w:t>
      </w:r>
      <w:r w:rsidR="008A1513">
        <w:rPr>
          <w:rFonts w:ascii="Verdana" w:hAnsi="Verdana"/>
          <w:sz w:val="22"/>
          <w:szCs w:val="22"/>
        </w:rPr>
        <w:t xml:space="preserve"> –</w:t>
      </w:r>
      <w:r w:rsidR="00AA629B">
        <w:rPr>
          <w:rFonts w:ascii="Verdana" w:hAnsi="Verdana"/>
          <w:sz w:val="22"/>
          <w:szCs w:val="22"/>
        </w:rPr>
        <w:t xml:space="preserve"> Chair</w:t>
      </w:r>
    </w:p>
    <w:p w14:paraId="43697978" w14:textId="77777777" w:rsidR="006800C3" w:rsidRDefault="006800C3" w:rsidP="00EB1C9C">
      <w:pPr>
        <w:rPr>
          <w:rFonts w:ascii="Verdana" w:hAnsi="Verdana"/>
          <w:sz w:val="22"/>
          <w:szCs w:val="22"/>
        </w:rPr>
      </w:pPr>
    </w:p>
    <w:p w14:paraId="4065CD48" w14:textId="7A09482E"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RE:</w:t>
      </w:r>
      <w:r w:rsidR="0007415E">
        <w:rPr>
          <w:rFonts w:ascii="Verdana" w:hAnsi="Verdana"/>
          <w:sz w:val="22"/>
          <w:szCs w:val="22"/>
        </w:rPr>
        <w:tab/>
      </w:r>
      <w:r w:rsidR="00AE78AC">
        <w:rPr>
          <w:rFonts w:ascii="Verdana" w:hAnsi="Verdana"/>
          <w:sz w:val="22"/>
          <w:szCs w:val="22"/>
        </w:rPr>
        <w:t>January</w:t>
      </w:r>
      <w:r w:rsidR="00CE034E">
        <w:rPr>
          <w:rFonts w:ascii="Verdana" w:hAnsi="Verdana"/>
          <w:sz w:val="22"/>
          <w:szCs w:val="22"/>
        </w:rPr>
        <w:t xml:space="preserve"> </w:t>
      </w:r>
      <w:r w:rsidR="00E0516E">
        <w:rPr>
          <w:rFonts w:ascii="Verdana" w:hAnsi="Verdana"/>
          <w:sz w:val="22"/>
          <w:szCs w:val="22"/>
        </w:rPr>
        <w:t>6</w:t>
      </w:r>
      <w:r w:rsidR="00737C44">
        <w:rPr>
          <w:rFonts w:ascii="Verdana" w:hAnsi="Verdana"/>
          <w:sz w:val="22"/>
          <w:szCs w:val="22"/>
        </w:rPr>
        <w:t xml:space="preserve">, </w:t>
      </w:r>
      <w:proofErr w:type="gramStart"/>
      <w:r w:rsidR="00737C44">
        <w:rPr>
          <w:rFonts w:ascii="Verdana" w:hAnsi="Verdana"/>
          <w:sz w:val="22"/>
          <w:szCs w:val="22"/>
        </w:rPr>
        <w:t>202</w:t>
      </w:r>
      <w:r w:rsidR="00AE78AC">
        <w:rPr>
          <w:rFonts w:ascii="Verdana" w:hAnsi="Verdana"/>
          <w:sz w:val="22"/>
          <w:szCs w:val="22"/>
        </w:rPr>
        <w:t>2</w:t>
      </w:r>
      <w:proofErr w:type="gramEnd"/>
      <w:r w:rsidR="00EC31E2">
        <w:rPr>
          <w:rFonts w:ascii="Verdana" w:hAnsi="Verdana"/>
          <w:sz w:val="22"/>
          <w:szCs w:val="22"/>
        </w:rPr>
        <w:t xml:space="preserve"> </w:t>
      </w:r>
      <w:r w:rsidR="0023540D">
        <w:rPr>
          <w:rFonts w:ascii="Verdana" w:hAnsi="Verdana"/>
          <w:sz w:val="22"/>
          <w:szCs w:val="22"/>
        </w:rPr>
        <w:t>TRUE Commission Meeting</w:t>
      </w:r>
      <w:r w:rsidR="00EC31E2">
        <w:rPr>
          <w:rFonts w:ascii="Verdana" w:hAnsi="Verdana"/>
          <w:sz w:val="22"/>
          <w:szCs w:val="22"/>
        </w:rPr>
        <w:t xml:space="preserve"> </w:t>
      </w:r>
      <w:r w:rsidR="00493A4E">
        <w:rPr>
          <w:rFonts w:ascii="Verdana" w:hAnsi="Verdana"/>
          <w:sz w:val="22"/>
          <w:szCs w:val="22"/>
        </w:rPr>
        <w:t xml:space="preserve">Cancellation </w:t>
      </w:r>
      <w:r w:rsidR="00EC31E2">
        <w:rPr>
          <w:rFonts w:ascii="Verdana" w:hAnsi="Verdana"/>
          <w:sz w:val="22"/>
          <w:szCs w:val="22"/>
        </w:rPr>
        <w:t>Notice</w:t>
      </w:r>
    </w:p>
    <w:p w14:paraId="1C811116" w14:textId="77777777" w:rsidR="00EB1C9C" w:rsidRDefault="00EB1C9C" w:rsidP="00EB1C9C">
      <w:pPr>
        <w:rPr>
          <w:rFonts w:ascii="Verdana" w:hAnsi="Verdana"/>
          <w:sz w:val="22"/>
          <w:szCs w:val="22"/>
        </w:rPr>
      </w:pPr>
    </w:p>
    <w:p w14:paraId="1E7928E0" w14:textId="55157410" w:rsidR="00BD1D10" w:rsidRDefault="001B0387" w:rsidP="00BD1D10">
      <w:pPr>
        <w:rPr>
          <w:rFonts w:ascii="Verdana" w:hAnsi="Verdana"/>
          <w:sz w:val="22"/>
        </w:rPr>
      </w:pPr>
      <w:r w:rsidRPr="001B0387">
        <w:rPr>
          <w:rFonts w:ascii="Verdana" w:hAnsi="Verdana"/>
          <w:sz w:val="22"/>
        </w:rPr>
        <w:t>The TRUE Commission</w:t>
      </w:r>
      <w:r w:rsidR="00FB3141">
        <w:rPr>
          <w:rFonts w:ascii="Verdana" w:hAnsi="Verdana"/>
          <w:sz w:val="22"/>
        </w:rPr>
        <w:t xml:space="preserve"> </w:t>
      </w:r>
      <w:r w:rsidR="00AE78AC">
        <w:rPr>
          <w:rFonts w:ascii="Verdana" w:hAnsi="Verdana"/>
          <w:sz w:val="22"/>
        </w:rPr>
        <w:t>monthly</w:t>
      </w:r>
      <w:r w:rsidR="00E0516E">
        <w:rPr>
          <w:rFonts w:ascii="Verdana" w:hAnsi="Verdana"/>
          <w:sz w:val="22"/>
        </w:rPr>
        <w:t xml:space="preserve"> </w:t>
      </w:r>
      <w:r w:rsidRPr="001B0387">
        <w:rPr>
          <w:rFonts w:ascii="Verdana" w:hAnsi="Verdana"/>
          <w:sz w:val="22"/>
        </w:rPr>
        <w:t>meet</w:t>
      </w:r>
      <w:r w:rsidR="00493A4E">
        <w:rPr>
          <w:rFonts w:ascii="Verdana" w:hAnsi="Verdana"/>
          <w:sz w:val="22"/>
        </w:rPr>
        <w:t>ing scheduled for</w:t>
      </w:r>
      <w:r w:rsidRPr="001B0387">
        <w:rPr>
          <w:rFonts w:ascii="Verdana" w:hAnsi="Verdana"/>
          <w:sz w:val="22"/>
        </w:rPr>
        <w:t xml:space="preserve"> Thursday, </w:t>
      </w:r>
      <w:r w:rsidR="00AE78AC">
        <w:rPr>
          <w:rFonts w:ascii="Verdana" w:hAnsi="Verdana"/>
          <w:b/>
          <w:sz w:val="22"/>
        </w:rPr>
        <w:t>January</w:t>
      </w:r>
      <w:r w:rsidR="00BD1D10" w:rsidRPr="00BD1D10">
        <w:rPr>
          <w:rFonts w:ascii="Verdana" w:hAnsi="Verdana"/>
          <w:b/>
          <w:sz w:val="22"/>
        </w:rPr>
        <w:t xml:space="preserve"> </w:t>
      </w:r>
      <w:r w:rsidR="00E0516E">
        <w:rPr>
          <w:rFonts w:ascii="Verdana" w:hAnsi="Verdana"/>
          <w:b/>
          <w:sz w:val="22"/>
        </w:rPr>
        <w:t>6</w:t>
      </w:r>
      <w:r w:rsidR="00BD1D10" w:rsidRPr="00BD1D10">
        <w:rPr>
          <w:rFonts w:ascii="Verdana" w:hAnsi="Verdana"/>
          <w:b/>
          <w:sz w:val="22"/>
        </w:rPr>
        <w:t>,</w:t>
      </w:r>
      <w:r w:rsidRPr="00BD1D10">
        <w:rPr>
          <w:rFonts w:ascii="Verdana" w:hAnsi="Verdana"/>
          <w:b/>
          <w:sz w:val="22"/>
        </w:rPr>
        <w:t xml:space="preserve"> </w:t>
      </w:r>
      <w:proofErr w:type="gramStart"/>
      <w:r w:rsidRPr="00BD1D10">
        <w:rPr>
          <w:rFonts w:ascii="Verdana" w:hAnsi="Verdana"/>
          <w:b/>
          <w:sz w:val="22"/>
        </w:rPr>
        <w:t>202</w:t>
      </w:r>
      <w:r w:rsidR="00AE78AC">
        <w:rPr>
          <w:rFonts w:ascii="Verdana" w:hAnsi="Verdana"/>
          <w:b/>
          <w:sz w:val="22"/>
        </w:rPr>
        <w:t>2</w:t>
      </w:r>
      <w:proofErr w:type="gramEnd"/>
      <w:r w:rsidRPr="00BD1D10">
        <w:rPr>
          <w:rFonts w:ascii="Verdana" w:hAnsi="Verdana"/>
          <w:b/>
          <w:sz w:val="22"/>
        </w:rPr>
        <w:t xml:space="preserve"> </w:t>
      </w:r>
      <w:r w:rsidR="00493A4E">
        <w:rPr>
          <w:rFonts w:ascii="Verdana" w:hAnsi="Verdana"/>
          <w:sz w:val="22"/>
        </w:rPr>
        <w:t xml:space="preserve">has been </w:t>
      </w:r>
      <w:r w:rsidR="00493A4E" w:rsidRPr="00493A4E">
        <w:rPr>
          <w:rFonts w:ascii="Verdana" w:hAnsi="Verdana"/>
          <w:b/>
          <w:sz w:val="22"/>
        </w:rPr>
        <w:t>CANCELLED</w:t>
      </w:r>
      <w:r w:rsidR="00493A4E">
        <w:rPr>
          <w:rFonts w:ascii="Verdana" w:hAnsi="Verdana"/>
          <w:sz w:val="22"/>
        </w:rPr>
        <w:t xml:space="preserve"> </w:t>
      </w:r>
      <w:r w:rsidR="00AE78AC">
        <w:rPr>
          <w:rFonts w:ascii="Verdana" w:hAnsi="Verdana"/>
          <w:sz w:val="22"/>
        </w:rPr>
        <w:t xml:space="preserve">due to a scheduling conflict </w:t>
      </w:r>
      <w:r w:rsidR="00493A4E">
        <w:rPr>
          <w:rFonts w:ascii="Verdana" w:hAnsi="Verdana"/>
          <w:sz w:val="22"/>
        </w:rPr>
        <w:t xml:space="preserve">and will be rescheduled </w:t>
      </w:r>
      <w:r w:rsidR="00AE78AC">
        <w:rPr>
          <w:rFonts w:ascii="Verdana" w:hAnsi="Verdana"/>
          <w:sz w:val="22"/>
        </w:rPr>
        <w:t xml:space="preserve">to Thursday, January 13, 2022 </w:t>
      </w:r>
      <w:r w:rsidR="00493A4E">
        <w:rPr>
          <w:rFonts w:ascii="Verdana" w:hAnsi="Verdana"/>
          <w:sz w:val="22"/>
        </w:rPr>
        <w:t>by separate notice</w:t>
      </w:r>
      <w:r w:rsidR="00BD1D10" w:rsidRPr="00BD1D10">
        <w:rPr>
          <w:rFonts w:ascii="Verdana" w:hAnsi="Verdana"/>
          <w:sz w:val="22"/>
        </w:rPr>
        <w:t>.</w:t>
      </w:r>
    </w:p>
    <w:p w14:paraId="2921CF7A" w14:textId="77777777" w:rsidR="00CE034E" w:rsidRDefault="00CE034E" w:rsidP="00BD1D10">
      <w:pPr>
        <w:rPr>
          <w:rFonts w:ascii="Verdana" w:hAnsi="Verdana"/>
          <w:sz w:val="22"/>
        </w:rPr>
      </w:pPr>
    </w:p>
    <w:p w14:paraId="11213458" w14:textId="77777777" w:rsidR="00CC4DC7" w:rsidRDefault="00CC4DC7" w:rsidP="00CC4DC7">
      <w:pPr>
        <w:rPr>
          <w:rFonts w:ascii="Verdana" w:hAnsi="Verdana"/>
          <w:sz w:val="22"/>
        </w:rPr>
      </w:pPr>
    </w:p>
    <w:p w14:paraId="41E1D036" w14:textId="77777777" w:rsidR="001B0387" w:rsidRDefault="001B0387" w:rsidP="00CC4DC7">
      <w:pPr>
        <w:rPr>
          <w:rFonts w:ascii="Verdana" w:hAnsi="Verdana"/>
          <w:sz w:val="22"/>
        </w:rPr>
      </w:pPr>
    </w:p>
    <w:p w14:paraId="0EFD82F5" w14:textId="77777777" w:rsidR="001B0387" w:rsidRDefault="001B0387" w:rsidP="00CC4DC7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For further information contact Jeff Clements at </w:t>
      </w:r>
      <w:hyperlink r:id="rId7" w:history="1">
        <w:r w:rsidRPr="00E030B6">
          <w:rPr>
            <w:rStyle w:val="Hyperlink"/>
            <w:rFonts w:ascii="Verdana" w:hAnsi="Verdana"/>
            <w:sz w:val="22"/>
          </w:rPr>
          <w:t>jeffc@coj.net</w:t>
        </w:r>
      </w:hyperlink>
      <w:r>
        <w:rPr>
          <w:rFonts w:ascii="Verdana" w:hAnsi="Verdana"/>
          <w:sz w:val="22"/>
        </w:rPr>
        <w:t xml:space="preserve"> or 904-255-5137.</w:t>
      </w:r>
    </w:p>
    <w:p w14:paraId="2E95B497" w14:textId="77777777" w:rsidR="001B0387" w:rsidRDefault="001B0387" w:rsidP="00CC4DC7">
      <w:pPr>
        <w:rPr>
          <w:rFonts w:ascii="Verdana" w:hAnsi="Verdana"/>
          <w:sz w:val="22"/>
        </w:rPr>
      </w:pPr>
    </w:p>
    <w:p w14:paraId="403DD88D" w14:textId="77777777" w:rsidR="001B0387" w:rsidRDefault="001B0387" w:rsidP="00CC4DC7">
      <w:pPr>
        <w:rPr>
          <w:rFonts w:ascii="Times New Roman" w:hAnsi="Times New Roman"/>
          <w:sz w:val="22"/>
        </w:rPr>
      </w:pPr>
    </w:p>
    <w:p w14:paraId="1FA96EF1" w14:textId="77777777" w:rsidR="00CE034E" w:rsidRDefault="00CE034E" w:rsidP="00CC4DC7">
      <w:pPr>
        <w:rPr>
          <w:rFonts w:ascii="Times New Roman" w:hAnsi="Times New Roman"/>
          <w:sz w:val="22"/>
        </w:rPr>
      </w:pPr>
    </w:p>
    <w:p w14:paraId="4211E599" w14:textId="10CFE057" w:rsidR="009543B6" w:rsidRPr="009543B6" w:rsidRDefault="00AA6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Jeff Clements, Council Research Division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164157">
        <w:rPr>
          <w:rFonts w:ascii="Arial" w:hAnsi="Arial" w:cs="Arial"/>
          <w:sz w:val="18"/>
          <w:szCs w:val="18"/>
        </w:rPr>
        <w:t xml:space="preserve">Posted </w:t>
      </w:r>
      <w:r w:rsidR="00AE78AC">
        <w:rPr>
          <w:rFonts w:ascii="Arial" w:hAnsi="Arial" w:cs="Arial"/>
          <w:sz w:val="18"/>
          <w:szCs w:val="18"/>
        </w:rPr>
        <w:t>1</w:t>
      </w:r>
      <w:r w:rsidR="00756928">
        <w:rPr>
          <w:rFonts w:ascii="Arial" w:hAnsi="Arial" w:cs="Arial"/>
          <w:sz w:val="18"/>
          <w:szCs w:val="18"/>
        </w:rPr>
        <w:t>.</w:t>
      </w:r>
      <w:r w:rsidR="00AE78AC">
        <w:rPr>
          <w:rFonts w:ascii="Arial" w:hAnsi="Arial" w:cs="Arial"/>
          <w:sz w:val="18"/>
          <w:szCs w:val="18"/>
        </w:rPr>
        <w:t>4</w:t>
      </w:r>
      <w:r>
        <w:rPr>
          <w:rFonts w:ascii="Arial" w:hAnsi="Arial" w:cs="Arial"/>
          <w:sz w:val="18"/>
          <w:szCs w:val="18"/>
        </w:rPr>
        <w:t>.</w:t>
      </w:r>
      <w:r w:rsidR="00AE65CB">
        <w:rPr>
          <w:rFonts w:ascii="Arial" w:hAnsi="Arial" w:cs="Arial"/>
          <w:sz w:val="18"/>
          <w:szCs w:val="18"/>
        </w:rPr>
        <w:t>2</w:t>
      </w:r>
      <w:r w:rsidR="00AE78AC">
        <w:rPr>
          <w:rFonts w:ascii="Arial" w:hAnsi="Arial" w:cs="Arial"/>
          <w:sz w:val="18"/>
          <w:szCs w:val="18"/>
        </w:rPr>
        <w:t>2</w:t>
      </w:r>
      <w:r>
        <w:rPr>
          <w:rFonts w:ascii="Arial" w:hAnsi="Arial" w:cs="Arial"/>
          <w:sz w:val="18"/>
          <w:szCs w:val="18"/>
        </w:rPr>
        <w:t xml:space="preserve">  </w:t>
      </w:r>
      <w:r w:rsidR="00AE78AC">
        <w:rPr>
          <w:rFonts w:ascii="Arial" w:hAnsi="Arial" w:cs="Arial"/>
          <w:sz w:val="18"/>
          <w:szCs w:val="18"/>
        </w:rPr>
        <w:t>9:30 a</w:t>
      </w:r>
      <w:r>
        <w:rPr>
          <w:rFonts w:ascii="Arial" w:hAnsi="Arial" w:cs="Arial"/>
          <w:sz w:val="18"/>
          <w:szCs w:val="18"/>
        </w:rPr>
        <w:t>.m.</w:t>
      </w:r>
    </w:p>
    <w:sectPr w:rsidR="009543B6" w:rsidRPr="009543B6">
      <w:type w:val="continuous"/>
      <w:pgSz w:w="12240" w:h="15840" w:code="5"/>
      <w:pgMar w:top="1008" w:right="1440" w:bottom="720" w:left="1440" w:header="1440" w:footer="1440" w:gutter="0"/>
      <w:paperSrc w:first="2" w:other="2"/>
      <w:cols w:space="720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B7D54"/>
    <w:multiLevelType w:val="multilevel"/>
    <w:tmpl w:val="BBD8C1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74482A"/>
    <w:multiLevelType w:val="multilevel"/>
    <w:tmpl w:val="63A2D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F2CFC"/>
    <w:multiLevelType w:val="hybridMultilevel"/>
    <w:tmpl w:val="2938A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8C2A29C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6215F"/>
    <w:multiLevelType w:val="hybridMultilevel"/>
    <w:tmpl w:val="ABB6EAB6"/>
    <w:lvl w:ilvl="0" w:tplc="6E00760E">
      <w:start w:val="1"/>
      <w:numFmt w:val="decimal"/>
      <w:lvlText w:val="%1."/>
      <w:lvlJc w:val="left"/>
      <w:pPr>
        <w:ind w:left="504" w:hanging="144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F5630D7"/>
    <w:multiLevelType w:val="multilevel"/>
    <w:tmpl w:val="D510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C80921"/>
    <w:multiLevelType w:val="multilevel"/>
    <w:tmpl w:val="D222003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D22A92"/>
    <w:multiLevelType w:val="multilevel"/>
    <w:tmpl w:val="CA6E84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15D73"/>
    <w:multiLevelType w:val="hybridMultilevel"/>
    <w:tmpl w:val="5498CC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190824"/>
    <w:multiLevelType w:val="multilevel"/>
    <w:tmpl w:val="FE5477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CE07B5"/>
    <w:multiLevelType w:val="hybridMultilevel"/>
    <w:tmpl w:val="938285D4"/>
    <w:lvl w:ilvl="0" w:tplc="93CC7816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312" w:hanging="360"/>
      </w:pPr>
    </w:lvl>
    <w:lvl w:ilvl="2" w:tplc="0409001B" w:tentative="1">
      <w:start w:val="1"/>
      <w:numFmt w:val="lowerRoman"/>
      <w:lvlText w:val="%3."/>
      <w:lvlJc w:val="right"/>
      <w:pPr>
        <w:ind w:left="4032" w:hanging="180"/>
      </w:pPr>
    </w:lvl>
    <w:lvl w:ilvl="3" w:tplc="0409000F" w:tentative="1">
      <w:start w:val="1"/>
      <w:numFmt w:val="decimal"/>
      <w:lvlText w:val="%4."/>
      <w:lvlJc w:val="left"/>
      <w:pPr>
        <w:ind w:left="4752" w:hanging="360"/>
      </w:pPr>
    </w:lvl>
    <w:lvl w:ilvl="4" w:tplc="04090019" w:tentative="1">
      <w:start w:val="1"/>
      <w:numFmt w:val="lowerLetter"/>
      <w:lvlText w:val="%5."/>
      <w:lvlJc w:val="left"/>
      <w:pPr>
        <w:ind w:left="5472" w:hanging="360"/>
      </w:pPr>
    </w:lvl>
    <w:lvl w:ilvl="5" w:tplc="0409001B" w:tentative="1">
      <w:start w:val="1"/>
      <w:numFmt w:val="lowerRoman"/>
      <w:lvlText w:val="%6."/>
      <w:lvlJc w:val="right"/>
      <w:pPr>
        <w:ind w:left="6192" w:hanging="180"/>
      </w:pPr>
    </w:lvl>
    <w:lvl w:ilvl="6" w:tplc="0409000F" w:tentative="1">
      <w:start w:val="1"/>
      <w:numFmt w:val="decimal"/>
      <w:lvlText w:val="%7."/>
      <w:lvlJc w:val="left"/>
      <w:pPr>
        <w:ind w:left="6912" w:hanging="360"/>
      </w:pPr>
    </w:lvl>
    <w:lvl w:ilvl="7" w:tplc="04090019" w:tentative="1">
      <w:start w:val="1"/>
      <w:numFmt w:val="lowerLetter"/>
      <w:lvlText w:val="%8."/>
      <w:lvlJc w:val="left"/>
      <w:pPr>
        <w:ind w:left="7632" w:hanging="360"/>
      </w:pPr>
    </w:lvl>
    <w:lvl w:ilvl="8" w:tplc="0409001B" w:tentative="1">
      <w:start w:val="1"/>
      <w:numFmt w:val="lowerRoman"/>
      <w:lvlText w:val="%9."/>
      <w:lvlJc w:val="right"/>
      <w:pPr>
        <w:ind w:left="8352" w:hanging="180"/>
      </w:pPr>
    </w:lvl>
  </w:abstractNum>
  <w:abstractNum w:abstractNumId="10" w15:restartNumberingAfterBreak="0">
    <w:nsid w:val="4F193E5F"/>
    <w:multiLevelType w:val="hybridMultilevel"/>
    <w:tmpl w:val="B8DC864A"/>
    <w:lvl w:ilvl="0" w:tplc="C76E59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E43376"/>
    <w:multiLevelType w:val="multilevel"/>
    <w:tmpl w:val="041CE0E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8A058D"/>
    <w:multiLevelType w:val="multilevel"/>
    <w:tmpl w:val="3E18A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D3055E7"/>
    <w:multiLevelType w:val="multilevel"/>
    <w:tmpl w:val="90CA0D9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EA6599A"/>
    <w:multiLevelType w:val="hybridMultilevel"/>
    <w:tmpl w:val="E2A2DD98"/>
    <w:lvl w:ilvl="0" w:tplc="A22AD5E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1D775A"/>
    <w:multiLevelType w:val="hybridMultilevel"/>
    <w:tmpl w:val="198A0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785F17"/>
    <w:multiLevelType w:val="hybridMultilevel"/>
    <w:tmpl w:val="68202AAC"/>
    <w:lvl w:ilvl="0" w:tplc="C65A1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14"/>
  </w:num>
  <w:num w:numId="5">
    <w:abstractNumId w:val="9"/>
  </w:num>
  <w:num w:numId="6">
    <w:abstractNumId w:val="16"/>
  </w:num>
  <w:num w:numId="7">
    <w:abstractNumId w:val="10"/>
  </w:num>
  <w:num w:numId="8">
    <w:abstractNumId w:val="7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jQ3NbE0NDI3NDRT0lEKTi0uzszPAykwrAUAnVSRzSwAAAA="/>
  </w:docVars>
  <w:rsids>
    <w:rsidRoot w:val="009B1464"/>
    <w:rsid w:val="00000E28"/>
    <w:rsid w:val="00016CD4"/>
    <w:rsid w:val="00023AFD"/>
    <w:rsid w:val="0007415E"/>
    <w:rsid w:val="000773E0"/>
    <w:rsid w:val="0007743A"/>
    <w:rsid w:val="000965B6"/>
    <w:rsid w:val="000B1382"/>
    <w:rsid w:val="000B2246"/>
    <w:rsid w:val="000B4F33"/>
    <w:rsid w:val="000C196D"/>
    <w:rsid w:val="000C28A0"/>
    <w:rsid w:val="000E5A1A"/>
    <w:rsid w:val="00112911"/>
    <w:rsid w:val="001218F0"/>
    <w:rsid w:val="00140096"/>
    <w:rsid w:val="00154184"/>
    <w:rsid w:val="00164157"/>
    <w:rsid w:val="001722AA"/>
    <w:rsid w:val="001861A1"/>
    <w:rsid w:val="001B0387"/>
    <w:rsid w:val="001F7042"/>
    <w:rsid w:val="0023540D"/>
    <w:rsid w:val="00235F7A"/>
    <w:rsid w:val="00246AED"/>
    <w:rsid w:val="002C7568"/>
    <w:rsid w:val="002D051B"/>
    <w:rsid w:val="002D11ED"/>
    <w:rsid w:val="002E6120"/>
    <w:rsid w:val="00303871"/>
    <w:rsid w:val="00315431"/>
    <w:rsid w:val="00326D3B"/>
    <w:rsid w:val="0039623E"/>
    <w:rsid w:val="003A7793"/>
    <w:rsid w:val="003B663F"/>
    <w:rsid w:val="003C756D"/>
    <w:rsid w:val="003E77C1"/>
    <w:rsid w:val="00400FAE"/>
    <w:rsid w:val="00425556"/>
    <w:rsid w:val="004438AE"/>
    <w:rsid w:val="00491946"/>
    <w:rsid w:val="00493A4E"/>
    <w:rsid w:val="0049725C"/>
    <w:rsid w:val="004A1FD3"/>
    <w:rsid w:val="004A274B"/>
    <w:rsid w:val="004A28E4"/>
    <w:rsid w:val="004B38AB"/>
    <w:rsid w:val="004E6419"/>
    <w:rsid w:val="004F76AD"/>
    <w:rsid w:val="00550D68"/>
    <w:rsid w:val="0057105A"/>
    <w:rsid w:val="005807A3"/>
    <w:rsid w:val="00593748"/>
    <w:rsid w:val="005A3AF7"/>
    <w:rsid w:val="005C527B"/>
    <w:rsid w:val="005E2518"/>
    <w:rsid w:val="005E57FC"/>
    <w:rsid w:val="005E7632"/>
    <w:rsid w:val="006173D4"/>
    <w:rsid w:val="006338CF"/>
    <w:rsid w:val="00637FDA"/>
    <w:rsid w:val="00670342"/>
    <w:rsid w:val="006740D2"/>
    <w:rsid w:val="006800C3"/>
    <w:rsid w:val="0069379E"/>
    <w:rsid w:val="006A3FDC"/>
    <w:rsid w:val="006C3880"/>
    <w:rsid w:val="006C499A"/>
    <w:rsid w:val="00713C52"/>
    <w:rsid w:val="00715BFF"/>
    <w:rsid w:val="00724CBB"/>
    <w:rsid w:val="007312CF"/>
    <w:rsid w:val="007374A3"/>
    <w:rsid w:val="00737C44"/>
    <w:rsid w:val="00742520"/>
    <w:rsid w:val="00756928"/>
    <w:rsid w:val="0076243C"/>
    <w:rsid w:val="007D3A8E"/>
    <w:rsid w:val="007D65BA"/>
    <w:rsid w:val="007E17E8"/>
    <w:rsid w:val="007F2B20"/>
    <w:rsid w:val="007F715F"/>
    <w:rsid w:val="00801AA1"/>
    <w:rsid w:val="00817C7C"/>
    <w:rsid w:val="00845508"/>
    <w:rsid w:val="00876020"/>
    <w:rsid w:val="0089241A"/>
    <w:rsid w:val="008A1513"/>
    <w:rsid w:val="009251DF"/>
    <w:rsid w:val="00950308"/>
    <w:rsid w:val="009543B6"/>
    <w:rsid w:val="00982194"/>
    <w:rsid w:val="00984CB9"/>
    <w:rsid w:val="00993912"/>
    <w:rsid w:val="009A37F5"/>
    <w:rsid w:val="009B1464"/>
    <w:rsid w:val="00A44B3D"/>
    <w:rsid w:val="00A460D2"/>
    <w:rsid w:val="00A85227"/>
    <w:rsid w:val="00AA629B"/>
    <w:rsid w:val="00AB4F5A"/>
    <w:rsid w:val="00AD1FA9"/>
    <w:rsid w:val="00AD4BD4"/>
    <w:rsid w:val="00AE4077"/>
    <w:rsid w:val="00AE5941"/>
    <w:rsid w:val="00AE65CB"/>
    <w:rsid w:val="00AE78AC"/>
    <w:rsid w:val="00B26B41"/>
    <w:rsid w:val="00B3790E"/>
    <w:rsid w:val="00BA7C47"/>
    <w:rsid w:val="00BC0C1D"/>
    <w:rsid w:val="00BD1D10"/>
    <w:rsid w:val="00BF433D"/>
    <w:rsid w:val="00C06F71"/>
    <w:rsid w:val="00C146AE"/>
    <w:rsid w:val="00C2057B"/>
    <w:rsid w:val="00C24F72"/>
    <w:rsid w:val="00C55E41"/>
    <w:rsid w:val="00C64C21"/>
    <w:rsid w:val="00CA091D"/>
    <w:rsid w:val="00CA1A6D"/>
    <w:rsid w:val="00CA44FD"/>
    <w:rsid w:val="00CC151B"/>
    <w:rsid w:val="00CC2BA5"/>
    <w:rsid w:val="00CC4DC7"/>
    <w:rsid w:val="00CD1C61"/>
    <w:rsid w:val="00CE034E"/>
    <w:rsid w:val="00D10FE7"/>
    <w:rsid w:val="00D224AE"/>
    <w:rsid w:val="00D32342"/>
    <w:rsid w:val="00D32884"/>
    <w:rsid w:val="00D52C52"/>
    <w:rsid w:val="00D75331"/>
    <w:rsid w:val="00D85F06"/>
    <w:rsid w:val="00D87E42"/>
    <w:rsid w:val="00DB0AC5"/>
    <w:rsid w:val="00DF0417"/>
    <w:rsid w:val="00E036F3"/>
    <w:rsid w:val="00E0516E"/>
    <w:rsid w:val="00E612AE"/>
    <w:rsid w:val="00E73B62"/>
    <w:rsid w:val="00E808BE"/>
    <w:rsid w:val="00E85414"/>
    <w:rsid w:val="00E8757A"/>
    <w:rsid w:val="00E931BD"/>
    <w:rsid w:val="00EA2265"/>
    <w:rsid w:val="00EB1C9C"/>
    <w:rsid w:val="00EB2FDC"/>
    <w:rsid w:val="00EC31E2"/>
    <w:rsid w:val="00ED70AD"/>
    <w:rsid w:val="00F0104D"/>
    <w:rsid w:val="00F22557"/>
    <w:rsid w:val="00F242C4"/>
    <w:rsid w:val="00F25860"/>
    <w:rsid w:val="00F30A4A"/>
    <w:rsid w:val="00F51C25"/>
    <w:rsid w:val="00F625E6"/>
    <w:rsid w:val="00F71824"/>
    <w:rsid w:val="00FA4252"/>
    <w:rsid w:val="00FB05D0"/>
    <w:rsid w:val="00FB2562"/>
    <w:rsid w:val="00FB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A2DAF6"/>
  <w15:docId w15:val="{383C55BD-8D8F-47C7-BC28-89E4095F5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(W1)" w:hAnsi="Times New (W1)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Book Antiqua" w:hAnsi="Book Antiqua"/>
      <w:sz w:val="4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erdana" w:hAnsi="Verdana"/>
      <w:sz w:val="16"/>
      <w:u w:val="single"/>
    </w:rPr>
  </w:style>
  <w:style w:type="paragraph" w:styleId="Heading3">
    <w:name w:val="heading 3"/>
    <w:basedOn w:val="Normal"/>
    <w:next w:val="Normal"/>
    <w:qFormat/>
    <w:pPr>
      <w:keepNext/>
      <w:ind w:left="-540"/>
      <w:outlineLvl w:val="2"/>
    </w:pPr>
    <w:rPr>
      <w:rFonts w:ascii="Verdana" w:hAnsi="Verdana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C4DC7"/>
    <w:rPr>
      <w:rFonts w:ascii="Tahoma" w:hAnsi="Tahoma" w:cs="Tahoma"/>
      <w:sz w:val="16"/>
      <w:szCs w:val="16"/>
    </w:rPr>
  </w:style>
  <w:style w:type="character" w:styleId="Hyperlink">
    <w:name w:val="Hyperlink"/>
    <w:rsid w:val="00EB1C9C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2354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0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effc@coj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CFD5E-CDE4-4392-A69F-6331FD64C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4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784</CharactersWithSpaces>
  <SharedDoc>false</SharedDoc>
  <HLinks>
    <vt:vector size="6" baseType="variant">
      <vt:variant>
        <vt:i4>1966125</vt:i4>
      </vt:variant>
      <vt:variant>
        <vt:i4>0</vt:i4>
      </vt:variant>
      <vt:variant>
        <vt:i4>0</vt:i4>
      </vt:variant>
      <vt:variant>
        <vt:i4>5</vt:i4>
      </vt:variant>
      <vt:variant>
        <vt:lpwstr>mailto:jeffc@coj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Clements</dc:creator>
  <cp:lastModifiedBy>Clements, Jeff</cp:lastModifiedBy>
  <cp:revision>2</cp:revision>
  <cp:lastPrinted>2021-05-27T15:44:00Z</cp:lastPrinted>
  <dcterms:created xsi:type="dcterms:W3CDTF">2022-01-04T14:13:00Z</dcterms:created>
  <dcterms:modified xsi:type="dcterms:W3CDTF">2022-01-04T14:13:00Z</dcterms:modified>
</cp:coreProperties>
</file>